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261CBF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261CBF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261CBF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</w:p>
          <w:p w14:paraId="023F7AF3" w14:textId="77777777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Worked on an initiative aimed to redesign and speed up the process of creating and adjusting complex lighting scenes</w:t>
            </w:r>
            <w:r w:rsidR="001757BB">
              <w:rPr>
                <w:color w:val="404040" w:themeColor="text1" w:themeTint="BF"/>
                <w:sz w:val="20"/>
              </w:rPr>
              <w:t>.</w:t>
            </w:r>
          </w:p>
          <w:p w14:paraId="75550D72" w14:textId="30E04050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a feature i</w:t>
            </w:r>
            <w:r w:rsidR="00A55278" w:rsidRPr="00A55278">
              <w:rPr>
                <w:color w:val="404040" w:themeColor="text1" w:themeTint="BF"/>
                <w:sz w:val="20"/>
              </w:rPr>
              <w:t>n the</w:t>
            </w:r>
            <w:r>
              <w:rPr>
                <w:color w:val="404040" w:themeColor="text1" w:themeTint="BF"/>
                <w:sz w:val="20"/>
              </w:rPr>
              <w:t xml:space="preserve"> 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the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WPF UI framework.</w:t>
            </w:r>
          </w:p>
          <w:p w14:paraId="48A9D5D7" w14:textId="1E8D4DAE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Implemented a</w:t>
            </w:r>
            <w:r w:rsidR="001757BB">
              <w:rPr>
                <w:color w:val="404040" w:themeColor="text1" w:themeTint="BF"/>
                <w:sz w:val="20"/>
              </w:rPr>
              <w:t xml:space="preserve">n API Client </w:t>
            </w:r>
            <w:r w:rsidRPr="00A55278">
              <w:rPr>
                <w:color w:val="404040" w:themeColor="text1" w:themeTint="BF"/>
                <w:sz w:val="20"/>
              </w:rPr>
              <w:t>that allows to communicate with AWS services in an application with over 1.7 million lines of code.</w:t>
            </w:r>
          </w:p>
          <w:p w14:paraId="7725526F" w14:textId="6D0B67F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search Assistant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(</w:t>
            </w:r>
            <w:r w:rsidR="007254E6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)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 | Case Western Reserve University</w:t>
            </w:r>
          </w:p>
          <w:p w14:paraId="6DD85E83" w14:textId="079C52B9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6B2B146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 an Android app for the gathering of health survey data from research participants.</w:t>
            </w:r>
          </w:p>
          <w:p w14:paraId="6EBA1C30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 data collection.</w:t>
            </w:r>
          </w:p>
          <w:p w14:paraId="74D851F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tion with a Python Flask server.</w:t>
            </w:r>
          </w:p>
          <w:p w14:paraId="29CCC280" w14:textId="47BB0BB9" w:rsid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Participated in data analysis.</w:t>
            </w:r>
          </w:p>
          <w:p w14:paraId="462061AB" w14:textId="172F0552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roid Developer | MasSMS </w:t>
            </w:r>
            <w:r w:rsidR="005A745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Personal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 can be imported from Excel.</w:t>
            </w:r>
          </w:p>
          <w:p w14:paraId="35379A90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n Java using MVP design pattern.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38941DDB" w14:textId="2D17F95F" w:rsidR="007F304C" w:rsidRPr="007F304C" w:rsidRDefault="00261CBF" w:rsidP="00A8475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BF9268" w:themeColor="accent2"/>
                <w:sz w:val="20"/>
                <w:u w:val="single"/>
              </w:rPr>
            </w:pPr>
            <w:hyperlink r:id="rId14" w:history="1">
              <w:r w:rsidR="007F304C" w:rsidRPr="007F304C">
                <w:rPr>
                  <w:color w:val="BF9268" w:themeColor="accent2"/>
                  <w:sz w:val="20"/>
                  <w:u w:val="single"/>
                </w:rPr>
                <w:t>github.com/fedorenkood/MasSMS</w:t>
              </w:r>
            </w:hyperlink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"/>
          </w:p>
          <w:p w14:paraId="718399EE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7 – August 2019</w:t>
            </w:r>
          </w:p>
          <w:p w14:paraId="60B53A1E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2" w:name="_Hlk67573561"/>
            <w:r w:rsidRPr="007F304C">
              <w:rPr>
                <w:color w:val="404040" w:themeColor="text1" w:themeTint="BF"/>
                <w:sz w:val="20"/>
              </w:rPr>
              <w:t>Developed more than 10 websites from scratch, which includes: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Back-end: Ajax + database (SQL), Node.js, Installing CMS (WordPress, MODX, OpenCart), e-commerce, custom plugins.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p w14:paraId="53F8BD62" w14:textId="41C913FB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5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bookmarkEnd w:id="2"/>
          <w:p w14:paraId="391CE541" w14:textId="77777777" w:rsidR="001032E9" w:rsidRPr="00C050A4" w:rsidRDefault="001032E9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2493BE7D" w14:textId="7777777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-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52FF8D03" w14:textId="7E06127C" w:rsidR="001032E9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</w:t>
            </w:r>
            <w:r>
              <w:rPr>
                <w:color w:val="404040" w:themeColor="text1" w:themeTint="BF"/>
                <w:sz w:val="20"/>
              </w:rPr>
              <w:t>8</w:t>
            </w:r>
            <w:r w:rsidRPr="00C050A4">
              <w:rPr>
                <w:color w:val="404040" w:themeColor="text1" w:themeTint="BF"/>
                <w:sz w:val="20"/>
              </w:rPr>
              <w:t xml:space="preserve"> </w:t>
            </w:r>
            <w:r>
              <w:rPr>
                <w:color w:val="404040" w:themeColor="text1" w:themeTint="BF"/>
                <w:sz w:val="20"/>
              </w:rPr>
              <w:t>MATLAB</w:t>
            </w:r>
            <w:r w:rsidRPr="00C050A4">
              <w:rPr>
                <w:color w:val="404040" w:themeColor="text1" w:themeTint="BF"/>
                <w:sz w:val="20"/>
              </w:rPr>
              <w:t xml:space="preserve"> sections. </w:t>
            </w:r>
            <w:r w:rsidRPr="001032E9">
              <w:rPr>
                <w:color w:val="404040" w:themeColor="text1" w:themeTint="BF"/>
                <w:sz w:val="20"/>
              </w:rPr>
              <w:t>Improved and reviewed assignments.</w:t>
            </w:r>
          </w:p>
          <w:p w14:paraId="30D1907F" w14:textId="77777777" w:rsid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>
              <w:rPr>
                <w:color w:val="404040" w:themeColor="text1" w:themeTint="BF"/>
                <w:sz w:val="20"/>
              </w:rPr>
              <w:t>labs.</w:t>
            </w:r>
          </w:p>
          <w:p w14:paraId="2991BD54" w14:textId="77777777" w:rsidR="001032E9" w:rsidRPr="00C050A4" w:rsidRDefault="001032E9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3" w:name="_Hlk67573648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</w:t>
            </w:r>
            <w:bookmarkEnd w:id="3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5718F5FD" w14:textId="7777777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73A1C6C5" w14:textId="77777777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205367EF" w14:textId="77777777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a 1000 coding projects and </w:t>
            </w:r>
            <w:proofErr w:type="spellStart"/>
            <w:r w:rsidRPr="00C050A4">
              <w:rPr>
                <w:color w:val="404040" w:themeColor="text1" w:themeTint="BF"/>
                <w:sz w:val="20"/>
              </w:rPr>
              <w:t>homework</w:t>
            </w:r>
            <w:r>
              <w:rPr>
                <w:color w:val="404040" w:themeColor="text1" w:themeTint="BF"/>
                <w:sz w:val="20"/>
              </w:rPr>
              <w:t>s</w:t>
            </w:r>
            <w:proofErr w:type="spellEnd"/>
          </w:p>
          <w:p w14:paraId="1DBCA6A4" w14:textId="3C190AB2" w:rsidR="009C106C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Pr="00C050A4">
              <w:rPr>
                <w:color w:val="404040" w:themeColor="text1" w:themeTint="BF"/>
                <w:sz w:val="20"/>
              </w:rPr>
              <w:t xml:space="preserve"> Computer Science help lab</w:t>
            </w:r>
            <w:r>
              <w:rPr>
                <w:color w:val="404040" w:themeColor="text1" w:themeTint="BF"/>
                <w:sz w:val="20"/>
              </w:rPr>
              <w:t xml:space="preserve"> with more than 20 students.</w:t>
            </w:r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18A58838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  <w:r w:rsidR="003B0647">
              <w:t>, Wall Street Trek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6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4F023" w14:textId="77777777" w:rsidR="00261CBF" w:rsidRDefault="00261CBF" w:rsidP="00F316AD">
      <w:r>
        <w:separator/>
      </w:r>
    </w:p>
  </w:endnote>
  <w:endnote w:type="continuationSeparator" w:id="0">
    <w:p w14:paraId="0960F081" w14:textId="77777777" w:rsidR="00261CBF" w:rsidRDefault="00261CBF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FFA8E" w14:textId="77777777" w:rsidR="00261CBF" w:rsidRDefault="00261CBF" w:rsidP="00F316AD">
      <w:r>
        <w:separator/>
      </w:r>
    </w:p>
  </w:footnote>
  <w:footnote w:type="continuationSeparator" w:id="0">
    <w:p w14:paraId="17E0A861" w14:textId="77777777" w:rsidR="00261CBF" w:rsidRDefault="00261CBF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4FAHQohhM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032E9"/>
    <w:rsid w:val="001415F7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E41C5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1CBF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08AF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647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A7450"/>
    <w:rsid w:val="005C0C20"/>
    <w:rsid w:val="005C3997"/>
    <w:rsid w:val="005D2581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254E6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94E"/>
    <w:rsid w:val="007E5C46"/>
    <w:rsid w:val="007E7BD0"/>
    <w:rsid w:val="007F2288"/>
    <w:rsid w:val="007F27AE"/>
    <w:rsid w:val="007F2AC2"/>
    <w:rsid w:val="007F2DFC"/>
    <w:rsid w:val="007F304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297F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06C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3038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2660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DF4348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5590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1440B"/>
    <w:rsid w:val="000208C3"/>
    <w:rsid w:val="000B04C3"/>
    <w:rsid w:val="0012788D"/>
    <w:rsid w:val="00161050"/>
    <w:rsid w:val="001C5A64"/>
    <w:rsid w:val="001E1EE4"/>
    <w:rsid w:val="00291D55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6C4D78"/>
    <w:rsid w:val="0071732D"/>
    <w:rsid w:val="00792179"/>
    <w:rsid w:val="0079261A"/>
    <w:rsid w:val="00905F43"/>
    <w:rsid w:val="009125B7"/>
    <w:rsid w:val="0098073A"/>
    <w:rsid w:val="0099681E"/>
    <w:rsid w:val="00AA50CF"/>
    <w:rsid w:val="00B22067"/>
    <w:rsid w:val="00BA5A47"/>
    <w:rsid w:val="00BA6B21"/>
    <w:rsid w:val="00C07E03"/>
    <w:rsid w:val="00C427DC"/>
    <w:rsid w:val="00D905B5"/>
    <w:rsid w:val="00D94963"/>
    <w:rsid w:val="00E5333A"/>
    <w:rsid w:val="00F6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8073A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7-3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